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E34DC" w14:textId="47A1EB21" w:rsidR="00834B85" w:rsidRDefault="004A4FD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C621EA" wp14:editId="05E54DAA">
                <wp:simplePos x="0" y="0"/>
                <wp:positionH relativeFrom="column">
                  <wp:posOffset>2220595</wp:posOffset>
                </wp:positionH>
                <wp:positionV relativeFrom="paragraph">
                  <wp:posOffset>130175</wp:posOffset>
                </wp:positionV>
                <wp:extent cx="751114" cy="696685"/>
                <wp:effectExtent l="0" t="0" r="11430" b="273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1114" cy="69668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61474DF" w14:textId="77777777" w:rsidR="004A4FDF" w:rsidRDefault="004A4FD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9C621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4.85pt;margin-top:10.25pt;width:59.15pt;height:54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" filled="f" strokecolor="#c45911 [2405]" strokeweight="1.5pt">
                <v:textbox>
                  <w:txbxContent>
                    <w:p w14:paraId="061474DF" w14:textId="77777777" w:rsidR="004A4FDF" w:rsidRDefault="004A4FDF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98C810E" wp14:editId="0577EFE6">
            <wp:extent cx="7407729" cy="4166745"/>
            <wp:effectExtent l="0" t="0" r="3175" b="571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24167" cy="4175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4B85" w:rsidSect="004A4FDF">
      <w:head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3BE51" w14:textId="77777777" w:rsidR="00B67D1D" w:rsidRDefault="00B67D1D" w:rsidP="004A4FDF">
      <w:pPr>
        <w:spacing w:after="0" w:line="240" w:lineRule="auto"/>
      </w:pPr>
      <w:r>
        <w:separator/>
      </w:r>
    </w:p>
  </w:endnote>
  <w:endnote w:type="continuationSeparator" w:id="0">
    <w:p w14:paraId="6652F827" w14:textId="77777777" w:rsidR="00B67D1D" w:rsidRDefault="00B67D1D" w:rsidP="004A4F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48357" w14:textId="77777777" w:rsidR="00B67D1D" w:rsidRDefault="00B67D1D" w:rsidP="004A4FDF">
      <w:pPr>
        <w:spacing w:after="0" w:line="240" w:lineRule="auto"/>
      </w:pPr>
      <w:r>
        <w:separator/>
      </w:r>
    </w:p>
  </w:footnote>
  <w:footnote w:type="continuationSeparator" w:id="0">
    <w:p w14:paraId="3125AD13" w14:textId="77777777" w:rsidR="00B67D1D" w:rsidRDefault="00B67D1D" w:rsidP="004A4F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2E4C3" w14:textId="1AC28805" w:rsidR="004A4FDF" w:rsidRPr="004A4FDF" w:rsidRDefault="004A4FDF">
    <w:pPr>
      <w:pStyle w:val="Header"/>
      <w:rPr>
        <w:lang w:val="en-MY"/>
      </w:rPr>
    </w:pPr>
    <w:r>
      <w:rPr>
        <w:lang w:val="en-MY"/>
      </w:rPr>
      <w:t>Grammarly= 14% Similarit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DE3tTQ3NDQ3NrdU0lEKTi0uzszPAykwrAUA4NZDriwAAAA="/>
  </w:docVars>
  <w:rsids>
    <w:rsidRoot w:val="004A4FDF"/>
    <w:rsid w:val="004A4FDF"/>
    <w:rsid w:val="00834B85"/>
    <w:rsid w:val="00B67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460E8"/>
  <w15:chartTrackingRefBased/>
  <w15:docId w15:val="{5159A405-B1DA-4CFE-864E-8E40A7F16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4F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FD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A4F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FD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</dc:creator>
  <cp:keywords/>
  <dc:description/>
  <cp:lastModifiedBy>user </cp:lastModifiedBy>
  <cp:revision>1</cp:revision>
  <dcterms:created xsi:type="dcterms:W3CDTF">2021-08-27T02:25:00Z</dcterms:created>
  <dcterms:modified xsi:type="dcterms:W3CDTF">2021-08-27T02:27:00Z</dcterms:modified>
</cp:coreProperties>
</file>